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207A66" w14:textId="647D15B5" w:rsidR="00DE2A6D" w:rsidRDefault="0063673F" w:rsidP="00AB76F3">
      <w:pPr>
        <w:spacing w:line="360" w:lineRule="auto"/>
        <w:rPr>
          <w:b/>
          <w:bCs/>
          <w:caps/>
        </w:rPr>
      </w:pPr>
      <w:r w:rsidRPr="0063673F">
        <w:rPr>
          <w:b/>
          <w:bCs/>
          <w:caps/>
        </w:rPr>
        <w:t>Among US: Ang Amomonggo sa Aton</w:t>
      </w:r>
    </w:p>
    <w:p w14:paraId="2DB6A490" w14:textId="161C0B8B" w:rsidR="0063673F" w:rsidRDefault="0063673F" w:rsidP="00AB76F3">
      <w:pPr>
        <w:spacing w:line="360" w:lineRule="auto"/>
        <w:rPr>
          <w:i/>
          <w:iCs/>
        </w:rPr>
      </w:pPr>
      <w:r>
        <w:rPr>
          <w:i/>
          <w:iCs/>
        </w:rPr>
        <w:t>By: Vincent Entuna</w:t>
      </w:r>
    </w:p>
    <w:p w14:paraId="4CF39522" w14:textId="37AD17B0" w:rsidR="0063673F" w:rsidRDefault="0063673F" w:rsidP="00AB76F3">
      <w:pPr>
        <w:spacing w:line="360" w:lineRule="auto"/>
        <w:rPr>
          <w:i/>
          <w:iCs/>
        </w:rPr>
      </w:pPr>
    </w:p>
    <w:p w14:paraId="540AA4CC" w14:textId="207B711D" w:rsidR="00AB76F3" w:rsidRDefault="00AB76F3" w:rsidP="00AB76F3">
      <w:pPr>
        <w:spacing w:line="360" w:lineRule="auto"/>
        <w:ind w:firstLine="720"/>
      </w:pPr>
      <w:r>
        <w:t xml:space="preserve">Sa isang hacienda sa Negros nakatira ang pamilya nina Mang Jose at Aling Leilahan. Pagtatanim at pag aani ng tubo ang ikinabubuhay ng pamilya nila.  Sila ay may dalawang anak na sina Juan at Nena. Simula noong magdeklara ng diktadura ang bansa, naging talamak ang pagkawala ng mga residente dito. May natagpuan ding isang bangkay sa tubuhan na parang inatake ng kung anong halimaw. </w:t>
      </w:r>
    </w:p>
    <w:p w14:paraId="3AAF2BF8" w14:textId="1AE26188" w:rsidR="00AB76F3" w:rsidRDefault="00AB76F3" w:rsidP="00AB76F3">
      <w:pPr>
        <w:spacing w:line="360" w:lineRule="auto"/>
        <w:ind w:firstLine="720"/>
      </w:pPr>
      <w:r>
        <w:t>Ang sabi sabi ng kanilang kumunidad at mga bali balita sa radio na isang Amomonggo raw ang may kagagawan nito. Kaya’t pinabulaanan ang lahat na sumunod na lamang sa mga utos ng awtoridad. Para raw ito sa kaligtasan nila habang inaalam pa ang kaso ng mga natatagpuan at nawawalang mga tao sa hacienda.</w:t>
      </w:r>
    </w:p>
    <w:p w14:paraId="71064DEA" w14:textId="77777777" w:rsidR="000A231C" w:rsidRDefault="00236140" w:rsidP="000A231C">
      <w:pPr>
        <w:spacing w:line="360" w:lineRule="auto"/>
        <w:ind w:firstLine="720"/>
      </w:pPr>
      <w:r>
        <w:t xml:space="preserve">Dahil sa banta sa kanilang lugar. Minabuting hindi pinapalabas sa kanilang bahay si Nena.  Ngunit, susuwayin nito palagian ang utos ng kanilang tatay. Noong minsa’y mahuli ito ng kanyang ama habang pauwi galling sa kanyang sinakang lupa, tinakot siya na kakainin sya ng Amomonggo pag hindi pa sya pumalagi sa bahay. Nasabi din ng tatay ang tungkol sa kanyang Kuya Juan na matagal nang nawawala noong umalis ito para makiisa sa taumbayan sa plaza. Ang pagkawala raw ng kuya niya ay dahil sa Amomonggo. </w:t>
      </w:r>
      <w:r w:rsidR="000A231C">
        <w:t xml:space="preserve">Ngunit, sinabi niya sa kanyang tatay na “Babalik ang kuya.” </w:t>
      </w:r>
    </w:p>
    <w:p w14:paraId="79C4668F" w14:textId="5F72C332" w:rsidR="00236140" w:rsidRDefault="000A231C" w:rsidP="000A231C">
      <w:pPr>
        <w:spacing w:line="360" w:lineRule="auto"/>
        <w:ind w:firstLine="720"/>
      </w:pPr>
      <w:r>
        <w:t>Mag-uusap sila ng aswa niya pagkadating sa bahay. Pagsasabihan niya ito sa  kanyang pagkukulang na gampanin ang papel ng isang babae sa pamilya dahil sa kanyang dalawang anak. Habang nagtatalo ang mag-asawa ay maalala ni Nena ang mga sandaling naglalaro sila ng kanyang kuya sa tubuhan. Naalala niya rin ang kuwento sa kanya ng kanyang kuya tungkol kung paano nagkaroon ng Amomonggo at kung paano sila napalayas ng</w:t>
      </w:r>
      <w:r w:rsidR="001D3175">
        <w:t xml:space="preserve"> nagkaisang komunidad. </w:t>
      </w:r>
    </w:p>
    <w:p w14:paraId="50B750B8" w14:textId="4B6B0676" w:rsidR="001D3175" w:rsidRDefault="00715924" w:rsidP="000A231C">
      <w:pPr>
        <w:spacing w:line="360" w:lineRule="auto"/>
        <w:ind w:firstLine="720"/>
      </w:pPr>
      <w:r>
        <w:t xml:space="preserve">Nabulabog kinagabihan ang tahanan nila noong may kumatok at tumatawag sa kay mang Jose na isang pamilyar na boses. Ito ay ang kanyang kumpareng si Pedro. Ibinalita niya na inatake sila ng isang pinaghihinalaang Amomonggo. Agad nagtungo sila mang Pedro at Jose sa kung saan naiwan ang kanilang isang kasamahan. Noong makita na nila ito sa katubuhan ay is ana itong malamig na bankay. Mukhang inatake ito ng mga Amomonggo sa mga sugat. Ngunit nagkaroon ng pagdududa si Mang Jose noong makita ang tilang pasa ng pagkakagapos sa mga kamay ng kanilang kumpare. Napagtanto niya na ang magkasunod sunod na pagpatay ay may kinalaman sa mga pagkikilos na sinasamahan ng mga </w:t>
      </w:r>
      <w:r>
        <w:lastRenderedPageBreak/>
        <w:t xml:space="preserve">biktima. Tila iniisa isa sila. </w:t>
      </w:r>
      <w:r w:rsidR="00CE5DA5">
        <w:t>Napag alaman natin sa kanilang pag-uusap na lider at tagaorganisa si Mang Jose ng kanilang komunidad sa panawagan kontra sa pagkuha ng kanilang lupang sinasaka ng mga hacenderong Crony ni Marcos.</w:t>
      </w:r>
    </w:p>
    <w:p w14:paraId="63E3C923" w14:textId="4983BBDA" w:rsidR="00CE5DA5" w:rsidRDefault="00CE5DA5" w:rsidP="000A231C">
      <w:pPr>
        <w:spacing w:line="360" w:lineRule="auto"/>
        <w:ind w:firstLine="720"/>
      </w:pPr>
      <w:r>
        <w:t xml:space="preserve">Kinabukasan ng gabi, nagising sa isang masamang panaginip si Nena. Napanaginipan niya na ang kuya niya ay nakatayo  sa may tubuhan na makikita mo sa pagdungaw sa bintana ng tahanan nila. Ang kuya niya ay nakangiti lamang habang tinitignan mula sa kanyang kinaroroonan. </w:t>
      </w:r>
      <w:r w:rsidR="00D23042">
        <w:t>May nakita siyang tila parang Amoamonggo na nagbabadyang aatake sa lkikod ng kuya niya. Noong, sasakmalin na ito ng Amomonggo ay doon nagising si Nena. Agad siyang dumungaw sa kanilang bintana, Tila may nakikita syang gumagalaw sa mga katubuhan. Tinangka niyang gisingan ang mga magulang niya ngunit siya ay pinapatulog lang. Dumungaw ulit siya sa bintana at may nakitang parang mga tao. Ginsing nya ulit ang mga magulang.</w:t>
      </w:r>
    </w:p>
    <w:p w14:paraId="27943A1F" w14:textId="22E6B3BF" w:rsidR="00D23042" w:rsidRDefault="00D23042" w:rsidP="00D23042">
      <w:pPr>
        <w:spacing w:line="360" w:lineRule="auto"/>
        <w:ind w:firstLine="720"/>
      </w:pPr>
      <w:r>
        <w:t>Nagising na lamang sila noong may sumira sa kanilang pinto. Nagsisigaw na parang baliw na hayop. Hindi pala ito Amomonggo. Isa pala itong military. Kinaladkad ang mag ina palabas. Ang tatay ay nanatiling nasa loob ng bahay. Pinadapa siya. Binugbog. Tinatanong ng kung ano anong kuta na hindi nya maintindihan. Pinaluhod. Hinampas ng pwet ng baril. Tinorture sya gamit ang “water cure” na pamamaraan. Nang malinaw na wala silang makuhang impormasyon ay pinaluhod nila si Mang Jose. Nagmakaawa siya para sa kanyang buhay. Pinagsasaksak lamang ito at nilaslas ang leeg.</w:t>
      </w:r>
    </w:p>
    <w:p w14:paraId="078A69D3" w14:textId="0825E50D" w:rsidR="00D23042" w:rsidRDefault="00BA5862" w:rsidP="00D23042">
      <w:pPr>
        <w:spacing w:line="360" w:lineRule="auto"/>
        <w:ind w:firstLine="720"/>
      </w:pPr>
      <w:r>
        <w:t>Sa labas ng bahay ay ginagapos ang mag-ina. Pinapaluhod. Pinapatamihik. Naghahagulgol ang dalawa sa sasapitin ng kanilang padre de pamilya. May narinig silang mga putok ng baril. Hindi mapigilan ni Aling Leilahan ang kanyang damdamin. Humagunos ito papasok sa kanilang bahay. Hindi pa man nakakalapit sa bahay ay may maririnig tayong putok ng baril. Aakalain natin na binarily si Leilahan.</w:t>
      </w:r>
    </w:p>
    <w:p w14:paraId="30D0CEE2" w14:textId="4B4A9D62" w:rsidR="00BA5862" w:rsidRDefault="00BA5862" w:rsidP="00D23042">
      <w:pPr>
        <w:spacing w:line="360" w:lineRule="auto"/>
        <w:ind w:firstLine="720"/>
      </w:pPr>
      <w:r>
        <w:t>Makikita natin na tila nasa isang shelter ang mag-ina na pinapatakbo ng mga madre. Maririnig natin sa radio ang mga balita patungkol sa Amomonggo. Maririnig natin ang balita na pinatay ang pinaghihinalaang Commander ng NPA na si Mang Jose. Ayun daw sa awtoridad, nanlaban ang suspek bago paman ito maposasan. Makikita nating tulalal habang akay akay ng ina ang kanyang nalalabing anak na si Nena.</w:t>
      </w:r>
    </w:p>
    <w:p w14:paraId="20CE05AE" w14:textId="77777777" w:rsidR="00CE5DA5" w:rsidRPr="0063673F" w:rsidRDefault="00CE5DA5" w:rsidP="000A231C">
      <w:pPr>
        <w:spacing w:line="360" w:lineRule="auto"/>
        <w:ind w:firstLine="720"/>
      </w:pPr>
    </w:p>
    <w:p w14:paraId="01DBB360" w14:textId="77777777" w:rsidR="0063673F" w:rsidRDefault="0063673F"/>
    <w:sectPr w:rsidR="006367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NjczMzY2NjE2MjBX0lEKTi0uzszPAykwrAUAv6uAACwAAAA="/>
  </w:docVars>
  <w:rsids>
    <w:rsidRoot w:val="0063673F"/>
    <w:rsid w:val="000A231C"/>
    <w:rsid w:val="001D3175"/>
    <w:rsid w:val="00236140"/>
    <w:rsid w:val="0063673F"/>
    <w:rsid w:val="00715924"/>
    <w:rsid w:val="00974900"/>
    <w:rsid w:val="00AB4E22"/>
    <w:rsid w:val="00AB76F3"/>
    <w:rsid w:val="00BA5862"/>
    <w:rsid w:val="00CE5DA5"/>
    <w:rsid w:val="00D23042"/>
    <w:rsid w:val="00DE2A6D"/>
    <w:rsid w:val="00FE1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2B7DC"/>
  <w15:chartTrackingRefBased/>
  <w15:docId w15:val="{C482642C-FE38-4927-9FE4-5D15364CC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4</TotalTime>
  <Pages>2</Pages>
  <Words>697</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t Joseph Entuna</dc:creator>
  <cp:keywords/>
  <dc:description/>
  <cp:lastModifiedBy>Vincent Joseph Entuna</cp:lastModifiedBy>
  <cp:revision>4</cp:revision>
  <dcterms:created xsi:type="dcterms:W3CDTF">2020-08-24T10:14:00Z</dcterms:created>
  <dcterms:modified xsi:type="dcterms:W3CDTF">2020-08-24T14:28:00Z</dcterms:modified>
</cp:coreProperties>
</file>